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E84B7B" w14:textId="77777777" w:rsidR="002240C7" w:rsidRPr="00F428B3" w:rsidRDefault="002240C7" w:rsidP="002240C7">
      <w:pPr>
        <w:pStyle w:val="Name"/>
        <w:ind w:left="0"/>
        <w:rPr>
          <w:color w:val="C45911" w:themeColor="accent2" w:themeShade="BF"/>
          <w:sz w:val="44"/>
        </w:rPr>
      </w:pPr>
      <w:r w:rsidRPr="004470C0">
        <w:rPr>
          <w:color w:val="C45911" w:themeColor="accent2" w:themeShade="BF"/>
          <w:sz w:val="40"/>
        </w:rPr>
        <w:t>JOHN LLOYD SEGISMAR MAYOL</w:t>
      </w:r>
    </w:p>
    <w:p w14:paraId="4BA49EC0" w14:textId="77777777" w:rsidR="002240C7" w:rsidRPr="00F428B3" w:rsidRDefault="002240C7" w:rsidP="00B7418A">
      <w:pPr>
        <w:pStyle w:val="JobTitle"/>
        <w:spacing w:line="276" w:lineRule="auto"/>
        <w:rPr>
          <w:sz w:val="24"/>
        </w:rPr>
      </w:pPr>
      <w:r w:rsidRPr="00F428B3">
        <w:rPr>
          <w:sz w:val="24"/>
        </w:rPr>
        <w:t>BACHELOR OF SCIENCE IN INFORMATION TECHNOLOGY</w:t>
      </w:r>
    </w:p>
    <w:p w14:paraId="764F1D30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ABOUT ME</w:t>
      </w:r>
    </w:p>
    <w:p w14:paraId="1EBD1A71" w14:textId="77777777" w:rsidR="002240C7" w:rsidRPr="003037EC" w:rsidRDefault="002240C7" w:rsidP="004470C0">
      <w:pPr>
        <w:spacing w:after="0"/>
        <w:rPr>
          <w:rFonts w:ascii="Century Gothic" w:hAnsi="Century Gothic"/>
          <w:b/>
        </w:rPr>
      </w:pPr>
    </w:p>
    <w:p w14:paraId="00994557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b/>
        </w:rPr>
        <w:sectPr w:rsidR="002240C7" w:rsidRPr="003037EC" w:rsidSect="002240C7">
          <w:footerReference w:type="default" r:id="rId8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B18A5C8" w14:textId="36BE5D71" w:rsidR="002240C7" w:rsidRPr="00DA2C0F" w:rsidRDefault="00A62B0F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5104</w:t>
      </w:r>
      <w:r w:rsidR="00C574AC" w:rsidRPr="00DA2C0F">
        <w:rPr>
          <w:rFonts w:ascii="Century Gothic" w:hAnsi="Century Gothic"/>
          <w:b/>
          <w:sz w:val="20"/>
        </w:rPr>
        <w:t xml:space="preserve"> Proper</w:t>
      </w:r>
      <w:r w:rsidRPr="00DA2C0F">
        <w:rPr>
          <w:rFonts w:ascii="Century Gothic" w:hAnsi="Century Gothic"/>
          <w:b/>
          <w:sz w:val="20"/>
        </w:rPr>
        <w:t xml:space="preserve"> Tunghaan </w:t>
      </w:r>
      <w:r w:rsidR="002240C7" w:rsidRPr="00DA2C0F">
        <w:rPr>
          <w:rFonts w:ascii="Century Gothic" w:hAnsi="Century Gothic"/>
          <w:b/>
          <w:sz w:val="20"/>
        </w:rPr>
        <w:t>Minglanilla, Cebu 6046</w:t>
      </w:r>
    </w:p>
    <w:p w14:paraId="7B9CE1E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ADDRESS</w:t>
      </w:r>
    </w:p>
    <w:p w14:paraId="4C93BC60" w14:textId="426A3035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(+63) 943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221</w:t>
      </w:r>
      <w:r w:rsidR="00A9589B" w:rsidRPr="00DA2C0F">
        <w:rPr>
          <w:rFonts w:ascii="Century Gothic" w:hAnsi="Century Gothic"/>
          <w:b/>
          <w:sz w:val="20"/>
        </w:rPr>
        <w:t>-</w:t>
      </w:r>
      <w:r w:rsidRPr="00DA2C0F">
        <w:rPr>
          <w:rFonts w:ascii="Century Gothic" w:hAnsi="Century Gothic"/>
          <w:b/>
          <w:sz w:val="20"/>
        </w:rPr>
        <w:t>9155</w:t>
      </w:r>
    </w:p>
    <w:p w14:paraId="5AAE9E24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PHONE</w:t>
      </w:r>
    </w:p>
    <w:p w14:paraId="77F5C129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johnlloydmayol@gmail.com</w:t>
      </w:r>
    </w:p>
    <w:p w14:paraId="2A004C4A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3037EC">
        <w:rPr>
          <w:rFonts w:ascii="Century Gothic" w:hAnsi="Century Gothic"/>
          <w:sz w:val="16"/>
        </w:rPr>
        <w:t xml:space="preserve">E – </w:t>
      </w:r>
      <w:r w:rsidRPr="00A86062">
        <w:rPr>
          <w:rFonts w:ascii="Century Gothic" w:hAnsi="Century Gothic"/>
          <w:sz w:val="18"/>
        </w:rPr>
        <w:t>MAIL</w:t>
      </w:r>
    </w:p>
    <w:p w14:paraId="687B793D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https://github.com/mayol27</w:t>
      </w:r>
    </w:p>
    <w:p w14:paraId="63E70880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</w:rPr>
      </w:pPr>
      <w:r w:rsidRPr="00A86062">
        <w:rPr>
          <w:rFonts w:ascii="Century Gothic" w:hAnsi="Century Gothic"/>
          <w:sz w:val="18"/>
        </w:rPr>
        <w:t>GITHUB</w:t>
      </w:r>
    </w:p>
    <w:p w14:paraId="313E138E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20"/>
        </w:rPr>
      </w:pPr>
      <w:r w:rsidRPr="00DA2C0F">
        <w:rPr>
          <w:rFonts w:ascii="Century Gothic" w:hAnsi="Century Gothic"/>
          <w:b/>
          <w:sz w:val="20"/>
        </w:rPr>
        <w:t>www.linkedin.com/in/john-lloyd-mayol</w:t>
      </w:r>
    </w:p>
    <w:p w14:paraId="35810E7F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A86062">
        <w:rPr>
          <w:rFonts w:ascii="Century Gothic" w:hAnsi="Century Gothic"/>
          <w:sz w:val="18"/>
          <w:szCs w:val="18"/>
        </w:rPr>
        <w:t>LINKEDIN</w:t>
      </w:r>
    </w:p>
    <w:p w14:paraId="3315E4CC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bCs/>
          <w:sz w:val="20"/>
        </w:rPr>
      </w:pPr>
      <w:r w:rsidRPr="00DA2C0F">
        <w:rPr>
          <w:rFonts w:ascii="Century Gothic" w:hAnsi="Century Gothic"/>
          <w:b/>
          <w:bCs/>
          <w:sz w:val="20"/>
        </w:rPr>
        <w:t>https://join.skype.com/invite/XIuGRihGz2Zf</w:t>
      </w:r>
    </w:p>
    <w:p w14:paraId="69F72499" w14:textId="77777777" w:rsidR="002240C7" w:rsidRPr="003037EC" w:rsidRDefault="002240C7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 w:rsidRPr="00A86062">
        <w:rPr>
          <w:rFonts w:ascii="Century Gothic" w:hAnsi="Century Gothic"/>
          <w:sz w:val="18"/>
          <w:szCs w:val="18"/>
        </w:rPr>
        <w:t>SKYPE</w:t>
      </w:r>
    </w:p>
    <w:p w14:paraId="4943EE27" w14:textId="77777777" w:rsidR="002240C7" w:rsidRPr="00DA2C0F" w:rsidRDefault="002240C7" w:rsidP="002240C7">
      <w:pPr>
        <w:spacing w:after="0"/>
        <w:jc w:val="center"/>
        <w:rPr>
          <w:rFonts w:ascii="Century Gothic" w:hAnsi="Century Gothic"/>
          <w:b/>
          <w:sz w:val="16"/>
        </w:rPr>
      </w:pPr>
      <w:r w:rsidRPr="00DA2C0F">
        <w:rPr>
          <w:rFonts w:ascii="Century Gothic" w:hAnsi="Century Gothic" w:cs="Segoe UI"/>
          <w:b/>
          <w:sz w:val="20"/>
          <w:szCs w:val="21"/>
        </w:rPr>
        <w:t>https://mayol27.github.io</w:t>
      </w:r>
    </w:p>
    <w:p w14:paraId="4E142F93" w14:textId="2CDE0DD7" w:rsidR="002240C7" w:rsidRDefault="005F6673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  <w:r>
        <w:rPr>
          <w:rFonts w:ascii="Century Gothic" w:hAnsi="Century Gothic"/>
          <w:sz w:val="18"/>
          <w:szCs w:val="18"/>
        </w:rPr>
        <w:t>PORTFOLIO</w:t>
      </w:r>
    </w:p>
    <w:p w14:paraId="77C2C56D" w14:textId="77777777" w:rsidR="00512B20" w:rsidRPr="003037EC" w:rsidRDefault="00512B20" w:rsidP="002240C7">
      <w:pPr>
        <w:spacing w:after="0"/>
        <w:jc w:val="center"/>
        <w:rPr>
          <w:rFonts w:ascii="Century Gothic" w:hAnsi="Century Gothic"/>
          <w:sz w:val="16"/>
          <w:szCs w:val="18"/>
        </w:rPr>
      </w:pPr>
    </w:p>
    <w:p w14:paraId="73E1DBD7" w14:textId="50AF2B00" w:rsidR="00512B20" w:rsidRDefault="00512B20" w:rsidP="00512B20">
      <w:pPr>
        <w:spacing w:after="0"/>
        <w:rPr>
          <w:rFonts w:ascii="Century Gothic" w:hAnsi="Century Gothic"/>
          <w:b/>
        </w:rPr>
      </w:pPr>
    </w:p>
    <w:p w14:paraId="6D581169" w14:textId="77777777" w:rsidR="001E6266" w:rsidRPr="003037EC" w:rsidRDefault="001E6266" w:rsidP="00512B20">
      <w:pPr>
        <w:spacing w:after="0"/>
        <w:rPr>
          <w:rFonts w:ascii="Century Gothic" w:hAnsi="Century Gothic"/>
          <w:b/>
        </w:rPr>
        <w:sectPr w:rsidR="001E6266" w:rsidRPr="003037EC" w:rsidSect="002240C7">
          <w:type w:val="continuous"/>
          <w:pgSz w:w="12240" w:h="15840"/>
          <w:pgMar w:top="720" w:right="720" w:bottom="720" w:left="720" w:header="708" w:footer="708" w:gutter="0"/>
          <w:cols w:num="2" w:space="708"/>
          <w:docGrid w:linePitch="360"/>
        </w:sectPr>
      </w:pPr>
    </w:p>
    <w:p w14:paraId="7704A2CC" w14:textId="29ED5D47" w:rsidR="003037EC" w:rsidRPr="003037EC" w:rsidRDefault="003037EC" w:rsidP="002240C7">
      <w:pPr>
        <w:spacing w:after="0"/>
        <w:jc w:val="center"/>
        <w:rPr>
          <w:rFonts w:ascii="Century Gothic" w:hAnsi="Century Gothic"/>
          <w:b/>
        </w:rPr>
      </w:pPr>
    </w:p>
    <w:p w14:paraId="46AC42C8" w14:textId="77777777" w:rsidR="002240C7" w:rsidRPr="003037EC" w:rsidRDefault="002240C7" w:rsidP="002240C7">
      <w:pPr>
        <w:pStyle w:val="Heading1"/>
        <w:shd w:val="clear" w:color="auto" w:fill="C45911" w:themeFill="accent2" w:themeFillShade="BF"/>
        <w:jc w:val="center"/>
      </w:pPr>
      <w:r w:rsidRPr="003037EC">
        <w:t>SKILLS</w:t>
      </w:r>
    </w:p>
    <w:p w14:paraId="2CAE4090" w14:textId="77777777" w:rsidR="00DC2455" w:rsidRDefault="00DC2455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56E9436" w14:textId="17D6F629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PROGRAMMING</w:t>
      </w:r>
    </w:p>
    <w:p w14:paraId="4E38A32C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DD8BABB" w14:textId="3D144AAC" w:rsidR="00A62B0F" w:rsidRPr="003037EC" w:rsidRDefault="0027478B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Angular.js</w:t>
      </w:r>
    </w:p>
    <w:p w14:paraId="2E80796B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odeIgniter</w:t>
      </w:r>
    </w:p>
    <w:p w14:paraId="11BEBD7D" w14:textId="33B8F179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CSS</w:t>
      </w:r>
    </w:p>
    <w:p w14:paraId="591483D9" w14:textId="63452042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Express.js</w:t>
      </w:r>
    </w:p>
    <w:p w14:paraId="5D78200D" w14:textId="47991C2F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HTML</w:t>
      </w:r>
    </w:p>
    <w:p w14:paraId="57DB0A3E" w14:textId="176DED15" w:rsidR="00D62A75" w:rsidRPr="003037EC" w:rsidRDefault="00D62A75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JavaScript</w:t>
      </w:r>
    </w:p>
    <w:p w14:paraId="6472830A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Laravel</w:t>
      </w:r>
    </w:p>
    <w:p w14:paraId="1819FB30" w14:textId="2456A02A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MYSQL</w:t>
      </w:r>
    </w:p>
    <w:p w14:paraId="2A4B300B" w14:textId="7A441C68" w:rsidR="00E566D8" w:rsidRPr="003037EC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Node.js</w:t>
      </w:r>
    </w:p>
    <w:p w14:paraId="37C63123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PHP</w:t>
      </w:r>
    </w:p>
    <w:p w14:paraId="43CFA0E8" w14:textId="5E741E83" w:rsidR="00E566D8" w:rsidRDefault="00FF22AE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Pug.js</w:t>
      </w:r>
    </w:p>
    <w:p w14:paraId="1F3EB719" w14:textId="0B226D04" w:rsidR="00E566D8" w:rsidRDefault="00E566D8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React.js</w:t>
      </w:r>
    </w:p>
    <w:p w14:paraId="4957D73E" w14:textId="3346F271" w:rsidR="00A62B0F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SASS</w:t>
      </w:r>
    </w:p>
    <w:p w14:paraId="7E7F1BB5" w14:textId="3C7FCDB5" w:rsidR="00096A76" w:rsidRPr="003037EC" w:rsidRDefault="00096A76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V</w:t>
      </w:r>
      <w:r w:rsidR="00D040C1">
        <w:rPr>
          <w:color w:val="auto"/>
          <w:sz w:val="18"/>
          <w:szCs w:val="16"/>
        </w:rPr>
        <w:t>ue</w:t>
      </w:r>
      <w:r>
        <w:rPr>
          <w:color w:val="auto"/>
          <w:sz w:val="18"/>
          <w:szCs w:val="16"/>
        </w:rPr>
        <w:t>.js</w:t>
      </w:r>
    </w:p>
    <w:p w14:paraId="49E942F5" w14:textId="77777777" w:rsidR="00A62B0F" w:rsidRPr="003037EC" w:rsidRDefault="00A62B0F" w:rsidP="00A62B0F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 w:rsidRPr="003037EC">
        <w:rPr>
          <w:color w:val="auto"/>
          <w:sz w:val="18"/>
          <w:szCs w:val="16"/>
        </w:rPr>
        <w:t>YARN</w:t>
      </w:r>
    </w:p>
    <w:p w14:paraId="14BA9E41" w14:textId="77777777" w:rsidR="00A62B0F" w:rsidRPr="003037EC" w:rsidRDefault="00A62B0F" w:rsidP="00A62B0F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9A4690">
          <w:type w:val="continuous"/>
          <w:pgSz w:w="12240" w:h="15840"/>
          <w:pgMar w:top="720" w:right="720" w:bottom="720" w:left="720" w:header="708" w:footer="708" w:gutter="0"/>
          <w:cols w:num="5" w:space="709"/>
          <w:docGrid w:linePitch="360"/>
        </w:sectPr>
      </w:pPr>
    </w:p>
    <w:p w14:paraId="4BB6AB30" w14:textId="1D9896C9" w:rsidR="004470C0" w:rsidRDefault="004470C0" w:rsidP="004470C0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39D22ED9" w14:textId="7B8D3D1A" w:rsidR="004470C0" w:rsidRPr="003037EC" w:rsidRDefault="002D52F1" w:rsidP="004470C0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>
        <w:rPr>
          <w:b/>
          <w:bCs/>
          <w:color w:val="auto"/>
          <w:sz w:val="20"/>
          <w:szCs w:val="20"/>
        </w:rPr>
        <w:t>DESIGN</w:t>
      </w:r>
    </w:p>
    <w:p w14:paraId="4F5C0F93" w14:textId="77777777" w:rsidR="004470C0" w:rsidRPr="003037EC" w:rsidRDefault="004470C0" w:rsidP="004470C0">
      <w:pPr>
        <w:pStyle w:val="JobTitle"/>
        <w:ind w:left="0" w:firstLine="142"/>
        <w:jc w:val="left"/>
        <w:rPr>
          <w:color w:val="auto"/>
          <w:sz w:val="18"/>
          <w:szCs w:val="16"/>
        </w:rPr>
        <w:sectPr w:rsidR="004470C0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D719BE4" w14:textId="77777777" w:rsidR="004470C0" w:rsidRPr="003037EC" w:rsidRDefault="004470C0" w:rsidP="004470C0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Illustrator</w:t>
      </w:r>
    </w:p>
    <w:p w14:paraId="0C9EB52D" w14:textId="16B73C94" w:rsidR="004470C0" w:rsidRPr="004470C0" w:rsidRDefault="004470C0" w:rsidP="004470C0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Lightroom</w:t>
      </w:r>
    </w:p>
    <w:p w14:paraId="796D982A" w14:textId="77777777" w:rsidR="004470C0" w:rsidRDefault="004470C0" w:rsidP="004470C0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Adobe Photoshop</w:t>
      </w:r>
    </w:p>
    <w:p w14:paraId="735F5C07" w14:textId="77777777" w:rsidR="004470C0" w:rsidRDefault="004470C0" w:rsidP="004470C0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dobe XD</w:t>
      </w:r>
    </w:p>
    <w:p w14:paraId="4F661201" w14:textId="77832639" w:rsidR="004470C0" w:rsidRDefault="004470C0" w:rsidP="004470C0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rFonts w:eastAsia="Times New Roman" w:cs="Calibri"/>
          <w:color w:val="000000"/>
          <w:sz w:val="18"/>
          <w:szCs w:val="20"/>
        </w:rPr>
        <w:t xml:space="preserve">Filmora </w:t>
      </w:r>
    </w:p>
    <w:p w14:paraId="20F5E23A" w14:textId="77777777" w:rsidR="002D52F1" w:rsidRDefault="002D52F1" w:rsidP="002D52F1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Figma</w:t>
      </w:r>
    </w:p>
    <w:p w14:paraId="45E6367D" w14:textId="07605A87" w:rsidR="004470C0" w:rsidRPr="003037EC" w:rsidRDefault="002D52F1" w:rsidP="004470C0">
      <w:pPr>
        <w:pStyle w:val="JobTitle"/>
        <w:ind w:left="0" w:firstLine="142"/>
        <w:jc w:val="left"/>
        <w:rPr>
          <w:color w:val="auto"/>
          <w:sz w:val="18"/>
          <w:szCs w:val="16"/>
        </w:rPr>
      </w:pPr>
      <w:r>
        <w:rPr>
          <w:color w:val="auto"/>
          <w:sz w:val="18"/>
          <w:szCs w:val="16"/>
        </w:rPr>
        <w:t>MockFlow</w:t>
      </w:r>
    </w:p>
    <w:p w14:paraId="2BC53D11" w14:textId="77777777" w:rsidR="004470C0" w:rsidRPr="003037EC" w:rsidRDefault="004470C0" w:rsidP="004470C0">
      <w:pPr>
        <w:spacing w:after="0" w:line="240" w:lineRule="auto"/>
        <w:rPr>
          <w:rFonts w:ascii="Century Gothic" w:eastAsia="Times New Roman" w:hAnsi="Century Gothic" w:cs="Calibri"/>
          <w:color w:val="000000"/>
          <w:sz w:val="18"/>
          <w:szCs w:val="20"/>
        </w:rPr>
        <w:sectPr w:rsidR="004470C0" w:rsidRPr="003037EC" w:rsidSect="004470C0">
          <w:type w:val="continuous"/>
          <w:pgSz w:w="12240" w:h="15840"/>
          <w:pgMar w:top="720" w:right="720" w:bottom="720" w:left="720" w:header="708" w:footer="708" w:gutter="0"/>
          <w:cols w:num="5" w:space="337"/>
          <w:docGrid w:linePitch="360"/>
        </w:sectPr>
      </w:pPr>
    </w:p>
    <w:p w14:paraId="33370B32" w14:textId="722910F8" w:rsidR="002D52F1" w:rsidRDefault="002D52F1" w:rsidP="002D52F1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</w:p>
    <w:p w14:paraId="12F22C37" w14:textId="75E4DCB0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6F96EAE6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TOOL</w:t>
      </w:r>
    </w:p>
    <w:p w14:paraId="0BBE5B9A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335926C0" w14:textId="69C16D48" w:rsidR="002D52F1" w:rsidRDefault="002D52F1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WS</w:t>
      </w:r>
    </w:p>
    <w:p w14:paraId="3C8A52BA" w14:textId="20BF2AB3" w:rsidR="00723DC8" w:rsidRDefault="00723DC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Azure DevOps</w:t>
      </w:r>
    </w:p>
    <w:p w14:paraId="20CCDD51" w14:textId="2E52A38D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acklog</w:t>
      </w:r>
    </w:p>
    <w:p w14:paraId="6E533301" w14:textId="27AF7B9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Bootstrap</w:t>
      </w:r>
    </w:p>
    <w:p w14:paraId="12262AC7" w14:textId="41CA38D7" w:rsidR="0027478B" w:rsidRPr="003037EC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Panel</w:t>
      </w:r>
    </w:p>
    <w:p w14:paraId="08D8B19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hatwork</w:t>
      </w:r>
    </w:p>
    <w:p w14:paraId="212D5E73" w14:textId="746A2DC1" w:rsidR="002D52F1" w:rsidRDefault="002D52F1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CloudFlare</w:t>
      </w:r>
    </w:p>
    <w:p w14:paraId="7C229E70" w14:textId="7D2F7877" w:rsidR="00A62B0F" w:rsidRDefault="0044795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</w:t>
      </w:r>
    </w:p>
    <w:p w14:paraId="716493C7" w14:textId="4D609BC6" w:rsidR="001015B9" w:rsidRPr="003037EC" w:rsidRDefault="001015B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hub</w:t>
      </w:r>
    </w:p>
    <w:p w14:paraId="685C6B4C" w14:textId="5625FEF9" w:rsidR="00BE1E08" w:rsidRDefault="00BE1E08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itLab</w:t>
      </w:r>
    </w:p>
    <w:p w14:paraId="79D56557" w14:textId="60D5D397" w:rsidR="00BE1E08" w:rsidRDefault="00BE1E0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Glip</w:t>
      </w:r>
    </w:p>
    <w:p w14:paraId="06233B66" w14:textId="10CB49E1" w:rsidR="00723DC8" w:rsidRDefault="00723DC8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Jirah</w:t>
      </w:r>
    </w:p>
    <w:p w14:paraId="0231D9D7" w14:textId="09073057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Nginx</w:t>
      </w:r>
    </w:p>
    <w:p w14:paraId="572516B0" w14:textId="42C903DB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Microsoft Office</w:t>
      </w:r>
    </w:p>
    <w:p w14:paraId="44E43C46" w14:textId="0C69A7E7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PHPStorm</w:t>
      </w:r>
    </w:p>
    <w:p w14:paraId="4C5B0250" w14:textId="3700A1F9" w:rsidR="002D52F1" w:rsidRDefault="002D52F1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itecore</w:t>
      </w:r>
    </w:p>
    <w:p w14:paraId="02E91736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kype</w:t>
      </w:r>
    </w:p>
    <w:p w14:paraId="432C148F" w14:textId="7A3C9CFE" w:rsidR="00A62B0F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Slack</w:t>
      </w:r>
    </w:p>
    <w:p w14:paraId="025FC519" w14:textId="2D537F7D" w:rsidR="0027478B" w:rsidRDefault="0027478B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Storybook</w:t>
      </w:r>
    </w:p>
    <w:p w14:paraId="61A68546" w14:textId="615DA9DB" w:rsidR="003741F7" w:rsidRPr="003037EC" w:rsidRDefault="003741F7" w:rsidP="002D52F1">
      <w:pPr>
        <w:spacing w:after="0" w:line="240" w:lineRule="auto"/>
        <w:ind w:firstLine="180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Tailwind</w:t>
      </w:r>
    </w:p>
    <w:p w14:paraId="0D1D96A9" w14:textId="28167BED" w:rsidR="00A62B0F" w:rsidRPr="003037EC" w:rsidRDefault="002D52F1" w:rsidP="002D52F1">
      <w:pPr>
        <w:spacing w:after="0" w:line="240" w:lineRule="auto"/>
        <w:ind w:left="142" w:firstLine="38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 xml:space="preserve">Visual Studio </w:t>
      </w:r>
      <w:r w:rsidR="00A62B0F"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Code</w:t>
      </w:r>
    </w:p>
    <w:p w14:paraId="72184D1F" w14:textId="6CFC7487" w:rsidR="00BE1E08" w:rsidRDefault="00A62B0F" w:rsidP="00BE1E08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 w:rsidRPr="003037EC">
        <w:rPr>
          <w:rFonts w:ascii="Century Gothic" w:eastAsia="Times New Roman" w:hAnsi="Century Gothic" w:cs="Calibri"/>
          <w:color w:val="000000"/>
          <w:sz w:val="18"/>
          <w:szCs w:val="20"/>
        </w:rPr>
        <w:t>Wordpress</w:t>
      </w:r>
    </w:p>
    <w:p w14:paraId="38D6BB97" w14:textId="66B016DA" w:rsidR="002D52F1" w:rsidRPr="003037EC" w:rsidRDefault="00BE1E08" w:rsidP="002D52F1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2D52F1" w:rsidRPr="003037EC" w:rsidSect="002D52F1">
          <w:type w:val="continuous"/>
          <w:pgSz w:w="12240" w:h="15840"/>
          <w:pgMar w:top="720" w:right="720" w:bottom="720" w:left="720" w:header="708" w:footer="708" w:gutter="0"/>
          <w:cols w:num="5" w:space="706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Zoom</w:t>
      </w:r>
      <w:r w:rsidR="002D52F1">
        <w:rPr>
          <w:rFonts w:ascii="Century Gothic" w:eastAsia="Times New Roman" w:hAnsi="Century Gothic" w:cs="Calibri"/>
          <w:color w:val="000000"/>
          <w:sz w:val="18"/>
          <w:szCs w:val="20"/>
        </w:rPr>
        <w:tab/>
      </w:r>
    </w:p>
    <w:p w14:paraId="2945E2EC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  <w:sectPr w:rsidR="00A62B0F" w:rsidRPr="003037EC" w:rsidSect="00957706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91F3061" w14:textId="77777777" w:rsidR="00A62B0F" w:rsidRPr="003037EC" w:rsidRDefault="00A62B0F" w:rsidP="00A62B0F">
      <w:pPr>
        <w:pStyle w:val="JobTitle"/>
        <w:ind w:left="0"/>
        <w:jc w:val="left"/>
        <w:rPr>
          <w:b/>
          <w:bCs/>
          <w:color w:val="auto"/>
          <w:sz w:val="20"/>
          <w:szCs w:val="20"/>
        </w:rPr>
      </w:pPr>
      <w:r w:rsidRPr="003037EC">
        <w:rPr>
          <w:b/>
          <w:bCs/>
          <w:color w:val="auto"/>
          <w:sz w:val="20"/>
          <w:szCs w:val="20"/>
        </w:rPr>
        <w:t>OS</w:t>
      </w:r>
    </w:p>
    <w:p w14:paraId="3C8FDF5E" w14:textId="77777777" w:rsidR="00A62B0F" w:rsidRPr="003037EC" w:rsidRDefault="00A62B0F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A62B0F" w:rsidRPr="003037EC" w:rsidSect="006524F9">
          <w:type w:val="continuous"/>
          <w:pgSz w:w="12240" w:h="15840"/>
          <w:pgMar w:top="720" w:right="720" w:bottom="720" w:left="720" w:header="708" w:footer="708" w:gutter="0"/>
          <w:cols w:space="708"/>
          <w:docGrid w:linePitch="360"/>
        </w:sectPr>
      </w:pPr>
    </w:p>
    <w:p w14:paraId="7678E2CD" w14:textId="45E24F0E" w:rsidR="00A62B0F" w:rsidRPr="003037EC" w:rsidRDefault="005327A9" w:rsidP="00A62B0F">
      <w:pPr>
        <w:spacing w:after="0" w:line="240" w:lineRule="auto"/>
        <w:ind w:firstLine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Linux</w:t>
      </w:r>
    </w:p>
    <w:p w14:paraId="2F5E4B8B" w14:textId="4ABCDEF2" w:rsidR="005327A9" w:rsidRDefault="00597A4F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Mac</w:t>
      </w:r>
    </w:p>
    <w:p w14:paraId="19158F77" w14:textId="687075D2" w:rsidR="005327A9" w:rsidRPr="003037EC" w:rsidRDefault="005327A9" w:rsidP="005327A9">
      <w:pPr>
        <w:spacing w:after="0" w:line="240" w:lineRule="auto"/>
        <w:ind w:left="142"/>
        <w:rPr>
          <w:rFonts w:ascii="Century Gothic" w:eastAsia="Times New Roman" w:hAnsi="Century Gothic" w:cs="Calibri"/>
          <w:color w:val="000000"/>
          <w:sz w:val="18"/>
          <w:szCs w:val="20"/>
        </w:rPr>
        <w:sectPr w:rsidR="005327A9" w:rsidRPr="003037EC" w:rsidSect="00A87027">
          <w:type w:val="continuous"/>
          <w:pgSz w:w="12240" w:h="15840"/>
          <w:pgMar w:top="720" w:right="720" w:bottom="720" w:left="720" w:header="708" w:footer="708" w:gutter="0"/>
          <w:cols w:num="3" w:space="708"/>
          <w:docGrid w:linePitch="360"/>
        </w:sectPr>
      </w:pPr>
      <w:r>
        <w:rPr>
          <w:rFonts w:ascii="Century Gothic" w:eastAsia="Times New Roman" w:hAnsi="Century Gothic" w:cs="Calibri"/>
          <w:color w:val="000000"/>
          <w:sz w:val="18"/>
          <w:szCs w:val="20"/>
        </w:rPr>
        <w:t>Windows</w:t>
      </w:r>
    </w:p>
    <w:p w14:paraId="13C2241F" w14:textId="7F118D53" w:rsidR="00202234" w:rsidRDefault="00202234" w:rsidP="00F37855">
      <w:pPr>
        <w:pStyle w:val="JobTitle"/>
        <w:ind w:left="0"/>
        <w:jc w:val="left"/>
        <w:rPr>
          <w:color w:val="auto"/>
          <w:sz w:val="18"/>
          <w:szCs w:val="18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130"/>
        <w:gridCol w:w="455"/>
        <w:gridCol w:w="5035"/>
      </w:tblGrid>
      <w:tr w:rsidR="00F428B3" w14:paraId="74F89C4D" w14:textId="77777777" w:rsidTr="00E53D71">
        <w:tc>
          <w:tcPr>
            <w:tcW w:w="5130" w:type="dxa"/>
          </w:tcPr>
          <w:p w14:paraId="37811E0C" w14:textId="07E22572" w:rsidR="00F428B3" w:rsidRDefault="00F428B3" w:rsidP="00F428B3">
            <w:pPr>
              <w:pStyle w:val="Heading1"/>
              <w:shd w:val="clear" w:color="auto" w:fill="C45911" w:themeFill="accent2" w:themeFillShade="BF"/>
              <w:ind w:left="-120" w:right="-105"/>
              <w:jc w:val="center"/>
            </w:pPr>
            <w:r w:rsidRPr="003037EC">
              <w:t>EXPERIENCE</w:t>
            </w:r>
          </w:p>
          <w:p w14:paraId="09C33BC4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45"/>
            </w:tblGrid>
            <w:tr w:rsidR="00DD7B4E" w14:paraId="6863E923" w14:textId="77777777" w:rsidTr="00DD7B4E">
              <w:trPr>
                <w:trHeight w:val="905"/>
              </w:trPr>
              <w:tc>
                <w:tcPr>
                  <w:tcW w:w="4845" w:type="dxa"/>
                </w:tcPr>
                <w:p w14:paraId="4769AE77" w14:textId="1E3CCF51" w:rsidR="00DD7B4E" w:rsidRPr="00CA7FC3" w:rsidRDefault="00DD7B4E" w:rsidP="00E53D71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DNA Micro Software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UI/UX Designer</w:t>
                  </w:r>
                  <w:r w:rsidR="00224487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 xml:space="preserve"> and Developer</w:t>
                  </w:r>
                </w:p>
                <w:p w14:paraId="3C56D8A2" w14:textId="1C568372" w:rsidR="00DD7B4E" w:rsidRDefault="00DD7B4E" w:rsidP="00E53D71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  <w:r>
                    <w:rPr>
                      <w:sz w:val="18"/>
                    </w:rPr>
                    <w:t xml:space="preserve">(July 2021 – </w:t>
                  </w:r>
                  <w:r w:rsidR="00B27EA8">
                    <w:rPr>
                      <w:sz w:val="18"/>
                    </w:rPr>
                    <w:t>October</w:t>
                  </w:r>
                  <w:r w:rsidR="008C7806">
                    <w:rPr>
                      <w:sz w:val="18"/>
                    </w:rPr>
                    <w:t xml:space="preserve"> 202</w:t>
                  </w:r>
                  <w:r w:rsidR="00B27EA8">
                    <w:rPr>
                      <w:sz w:val="18"/>
                    </w:rPr>
                    <w:t>2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30427AC0" w14:textId="77777777" w:rsidR="007668FF" w:rsidRDefault="007668FF" w:rsidP="00E53D71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</w:p>
                <w:p w14:paraId="6F510D84" w14:textId="7FC1F53D" w:rsidR="007668FF" w:rsidRPr="00CA7FC3" w:rsidRDefault="007668FF" w:rsidP="007668FF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Centrality Marketing Solutions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061F06B5" w14:textId="6B587D01" w:rsidR="007668FF" w:rsidRDefault="007668FF" w:rsidP="007668FF">
                  <w:pPr>
                    <w:pStyle w:val="Year"/>
                    <w:ind w:left="-120"/>
                    <w:jc w:val="left"/>
                    <w:rPr>
                      <w:sz w:val="18"/>
                    </w:rPr>
                  </w:pPr>
                  <w:r>
                    <w:rPr>
                      <w:sz w:val="18"/>
                    </w:rPr>
                    <w:t>(May 2021 – July 2023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6AC18AAD" w14:textId="016BD92B" w:rsidR="00DD7B4E" w:rsidRPr="00CA7FC3" w:rsidRDefault="00DD7B4E" w:rsidP="007668FF">
                  <w:pPr>
                    <w:pStyle w:val="Year"/>
                    <w:jc w:val="left"/>
                    <w:rPr>
                      <w:sz w:val="18"/>
                    </w:rPr>
                  </w:pPr>
                </w:p>
              </w:tc>
            </w:tr>
            <w:tr w:rsidR="00DD7B4E" w14:paraId="7790EA48" w14:textId="77777777" w:rsidTr="00DD7B4E">
              <w:trPr>
                <w:trHeight w:val="1120"/>
              </w:trPr>
              <w:tc>
                <w:tcPr>
                  <w:tcW w:w="4845" w:type="dxa"/>
                </w:tcPr>
                <w:p w14:paraId="5BF3DC33" w14:textId="77777777" w:rsidR="00DD7B4E" w:rsidRPr="00CA7FC3" w:rsidRDefault="00DD7B4E" w:rsidP="00E53D71">
                  <w:pPr>
                    <w:tabs>
                      <w:tab w:val="left" w:pos="3345"/>
                    </w:tabs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HiPE Japan, Inc.</w:t>
                  </w:r>
                  <w:r w:rsidRPr="00CA7FC3">
                    <w:rPr>
                      <w:rFonts w:ascii="Century Gothic" w:hAnsi="Century Gothic"/>
                      <w:sz w:val="18"/>
                      <w:lang w:val="en-US"/>
                    </w:rPr>
                    <w:br/>
                  </w: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eb Developer</w:t>
                  </w:r>
                </w:p>
                <w:p w14:paraId="35536D5D" w14:textId="2E317800" w:rsidR="00DD7B4E" w:rsidRDefault="00DD7B4E" w:rsidP="00E53D71">
                  <w:pPr>
                    <w:ind w:left="-120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November 2019 – May 2021)</w:t>
                  </w:r>
                </w:p>
                <w:p w14:paraId="3AD55B36" w14:textId="77777777" w:rsidR="00DD7B4E" w:rsidRDefault="00DD7B4E" w:rsidP="00E53D71">
                  <w:pPr>
                    <w:ind w:left="-120"/>
                    <w:rPr>
                      <w:sz w:val="18"/>
                    </w:rPr>
                  </w:pPr>
                </w:p>
                <w:p w14:paraId="6730D5CD" w14:textId="77777777" w:rsidR="00DD7B4E" w:rsidRPr="00CA7FC3" w:rsidRDefault="00DD7B4E" w:rsidP="00DD7B4E">
                  <w:pPr>
                    <w:pStyle w:val="Year"/>
                    <w:ind w:left="-120"/>
                    <w:jc w:val="left"/>
                    <w:rPr>
                      <w:b/>
                      <w:bCs/>
                      <w:sz w:val="18"/>
                      <w:szCs w:val="40"/>
                    </w:rPr>
                  </w:pPr>
                  <w:r w:rsidRPr="00CA7FC3">
                    <w:rPr>
                      <w:b/>
                      <w:bCs/>
                      <w:sz w:val="18"/>
                      <w:szCs w:val="40"/>
                    </w:rPr>
                    <w:t>Kredo IT Abroad inc.</w:t>
                  </w:r>
                </w:p>
                <w:p w14:paraId="5786FAF4" w14:textId="27CEBEB4" w:rsidR="00DD7B4E" w:rsidRDefault="00DD7B4E" w:rsidP="00DD7B4E">
                  <w:pPr>
                    <w:pStyle w:val="Year"/>
                    <w:ind w:left="-120"/>
                    <w:jc w:val="left"/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</w:pPr>
                  <w:r w:rsidRPr="00CA7FC3">
                    <w:rPr>
                      <w:rFonts w:cs="Segoe UI"/>
                      <w:caps/>
                      <w:color w:val="C45911" w:themeColor="accent2" w:themeShade="BF"/>
                      <w:sz w:val="18"/>
                      <w:szCs w:val="18"/>
                      <w:shd w:val="clear" w:color="auto" w:fill="FFFFFF"/>
                    </w:rPr>
                    <w:t>ON-THE JOB TRAINIG</w:t>
                  </w:r>
                </w:p>
                <w:p w14:paraId="0605AECB" w14:textId="5BD910D4" w:rsidR="00DD7B4E" w:rsidRDefault="00DD7B4E" w:rsidP="00DD7B4E">
                  <w:pPr>
                    <w:ind w:left="-120"/>
                    <w:rPr>
                      <w:sz w:val="18"/>
                    </w:rPr>
                  </w:pPr>
                  <w:r w:rsidRPr="00CA7FC3">
                    <w:rPr>
                      <w:sz w:val="18"/>
                    </w:rPr>
                    <w:t>(</w:t>
                  </w:r>
                  <w:r>
                    <w:rPr>
                      <w:sz w:val="18"/>
                    </w:rPr>
                    <w:t>October 2018 – May 2019</w:t>
                  </w:r>
                  <w:r w:rsidRPr="00CA7FC3">
                    <w:rPr>
                      <w:sz w:val="18"/>
                    </w:rPr>
                    <w:t>)</w:t>
                  </w:r>
                </w:p>
                <w:p w14:paraId="3929D789" w14:textId="77777777" w:rsidR="00DD7B4E" w:rsidRDefault="00DD7B4E" w:rsidP="00DD7B4E">
                  <w:pPr>
                    <w:pStyle w:val="JobTitle"/>
                    <w:ind w:left="-120"/>
                    <w:jc w:val="left"/>
                    <w:rPr>
                      <w:sz w:val="18"/>
                    </w:rPr>
                  </w:pPr>
                </w:p>
                <w:p w14:paraId="153E70EC" w14:textId="77777777" w:rsidR="00DD7B4E" w:rsidRPr="00CA7FC3" w:rsidRDefault="00DD7B4E" w:rsidP="00DD7B4E">
                  <w:pPr>
                    <w:ind w:left="-120"/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  <w:t>UNIVERSITY OF CEBU – MAIN CAMPUS</w:t>
                  </w:r>
                </w:p>
                <w:p w14:paraId="177ED285" w14:textId="77777777" w:rsidR="00DD7B4E" w:rsidRDefault="00DD7B4E" w:rsidP="00DD7B4E">
                  <w:pPr>
                    <w:ind w:left="-120"/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</w:pPr>
                  <w:r w:rsidRPr="00CA7FC3">
                    <w:rPr>
                      <w:rFonts w:ascii="Century Gothic" w:hAnsi="Century Gothic"/>
                      <w:color w:val="C45911" w:themeColor="accent2" w:themeShade="BF"/>
                      <w:sz w:val="18"/>
                      <w:szCs w:val="18"/>
                      <w:lang w:val="en-US"/>
                    </w:rPr>
                    <w:t>WORKING SCHOLAR</w:t>
                  </w:r>
                </w:p>
                <w:p w14:paraId="5C9764A5" w14:textId="38C9D963" w:rsidR="00DD7B4E" w:rsidRPr="00CA7FC3" w:rsidRDefault="00DD7B4E" w:rsidP="005D6908">
                  <w:pPr>
                    <w:ind w:left="-120"/>
                    <w:rPr>
                      <w:rFonts w:ascii="Century Gothic" w:hAnsi="Century Gothic"/>
                      <w:b/>
                      <w:bCs/>
                      <w:sz w:val="18"/>
                      <w:szCs w:val="28"/>
                      <w:lang w:val="en-US"/>
                    </w:rPr>
                  </w:pPr>
                  <w:r w:rsidRPr="00CA7FC3">
                    <w:rPr>
                      <w:sz w:val="18"/>
                    </w:rPr>
                    <w:t>(May 2015 – October 2019)</w:t>
                  </w:r>
                </w:p>
              </w:tc>
            </w:tr>
          </w:tbl>
          <w:p w14:paraId="5C569373" w14:textId="04AEF7EB" w:rsidR="00F428B3" w:rsidRDefault="00F428B3" w:rsidP="00F428B3">
            <w:pPr>
              <w:pStyle w:val="JobTitle"/>
              <w:ind w:left="-12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455" w:type="dxa"/>
          </w:tcPr>
          <w:p w14:paraId="006395B9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  <w:tc>
          <w:tcPr>
            <w:tcW w:w="5035" w:type="dxa"/>
          </w:tcPr>
          <w:p w14:paraId="66FFC109" w14:textId="21D88E45" w:rsidR="00F428B3" w:rsidRDefault="00F428B3" w:rsidP="00F428B3">
            <w:pPr>
              <w:pStyle w:val="Heading1"/>
              <w:shd w:val="clear" w:color="auto" w:fill="C45911" w:themeFill="accent2" w:themeFillShade="BF"/>
              <w:ind w:left="-104" w:right="-119"/>
              <w:jc w:val="center"/>
              <w:rPr>
                <w:shd w:val="clear" w:color="auto" w:fill="C45911" w:themeFill="accent2" w:themeFillShade="BF"/>
              </w:rPr>
            </w:pPr>
            <w:r w:rsidRPr="003037EC">
              <w:rPr>
                <w:shd w:val="clear" w:color="auto" w:fill="C45911" w:themeFill="accent2" w:themeFillShade="BF"/>
              </w:rPr>
              <w:t>CERTIFICATES</w:t>
            </w:r>
          </w:p>
          <w:p w14:paraId="0BD6AC29" w14:textId="77777777" w:rsidR="00F428B3" w:rsidRPr="00F428B3" w:rsidRDefault="00F428B3" w:rsidP="00F428B3">
            <w:pPr>
              <w:rPr>
                <w:lang w:val="en-US" w:eastAsia="en-US"/>
              </w:rPr>
            </w:pPr>
          </w:p>
          <w:p w14:paraId="7A6C5F57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The Fundamentals of Digital Marketing | Google | 2021</w:t>
            </w:r>
          </w:p>
          <w:p w14:paraId="2A9283E5" w14:textId="77777777" w:rsidR="00F428B3" w:rsidRPr="00CA7FC3" w:rsidRDefault="00F428B3" w:rsidP="00F428B3">
            <w:pPr>
              <w:rPr>
                <w:rFonts w:ascii="Century Gothic" w:hAnsi="Century Gothic"/>
                <w:sz w:val="12"/>
                <w:lang w:val="en-US"/>
              </w:rPr>
            </w:pPr>
          </w:p>
          <w:p w14:paraId="51DAA243" w14:textId="77777777" w:rsidR="00F428B3" w:rsidRPr="00CA7FC3" w:rsidRDefault="00F428B3" w:rsidP="00F428B3">
            <w:pPr>
              <w:pStyle w:val="Year"/>
              <w:jc w:val="left"/>
              <w:rPr>
                <w:sz w:val="16"/>
              </w:rPr>
            </w:pPr>
            <w:r w:rsidRPr="00CA7FC3">
              <w:rPr>
                <w:b/>
                <w:bCs/>
                <w:sz w:val="18"/>
                <w:szCs w:val="24"/>
              </w:rPr>
              <w:t>Maintaining Computer Systems and Networks | TESDA | 2021</w:t>
            </w:r>
          </w:p>
          <w:p w14:paraId="4B8FB56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632F6B83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SMART Technopreneurship 101 | TESDA | 2021</w:t>
            </w:r>
          </w:p>
          <w:p w14:paraId="2D3C6FC9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02993AC7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Building Entrepreneurial Ecosystem to Enhance Higher Education Value-Added for Better Graduate Employability | (BEEHIVE) – MOOC | 2018</w:t>
            </w:r>
          </w:p>
          <w:p w14:paraId="4B70A614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3BA0398A" w14:textId="77777777" w:rsidR="00F428B3" w:rsidRPr="00CA7FC3" w:rsidRDefault="00F428B3" w:rsidP="00F428B3">
            <w:pPr>
              <w:pStyle w:val="Year"/>
              <w:jc w:val="left"/>
              <w:rPr>
                <w:b/>
                <w:bCs/>
                <w:sz w:val="18"/>
                <w:szCs w:val="24"/>
              </w:rPr>
            </w:pPr>
            <w:r w:rsidRPr="00CA7FC3">
              <w:rPr>
                <w:b/>
                <w:bCs/>
                <w:sz w:val="18"/>
                <w:szCs w:val="24"/>
              </w:rPr>
              <w:t>Sharpening Junior Mobile Technologists | University of Cebu | 2017</w:t>
            </w:r>
          </w:p>
          <w:p w14:paraId="0CCC3FAC" w14:textId="77777777" w:rsidR="00F428B3" w:rsidRPr="00CA7FC3" w:rsidRDefault="00F428B3" w:rsidP="00F428B3">
            <w:pPr>
              <w:rPr>
                <w:rFonts w:ascii="Century Gothic" w:hAnsi="Century Gothic"/>
                <w:sz w:val="20"/>
                <w:lang w:val="en-US"/>
              </w:rPr>
            </w:pPr>
          </w:p>
          <w:p w14:paraId="12B3697A" w14:textId="77777777" w:rsidR="00F428B3" w:rsidRPr="00CA7FC3" w:rsidRDefault="00F428B3" w:rsidP="00F428B3">
            <w:pPr>
              <w:rPr>
                <w:rFonts w:ascii="Century Gothic" w:hAnsi="Century Gothic"/>
                <w:b/>
                <w:bCs/>
                <w:sz w:val="18"/>
                <w:szCs w:val="20"/>
              </w:rPr>
            </w:pPr>
            <w:r w:rsidRPr="00CA7FC3">
              <w:rPr>
                <w:rFonts w:ascii="Century Gothic" w:hAnsi="Century Gothic"/>
                <w:b/>
                <w:bCs/>
                <w:sz w:val="18"/>
                <w:szCs w:val="20"/>
              </w:rPr>
              <w:t>Shaping up Creative Minds through Great UX Design | University of Cebu | 2016</w:t>
            </w:r>
          </w:p>
          <w:p w14:paraId="07737FC0" w14:textId="77777777" w:rsidR="00F428B3" w:rsidRDefault="00F428B3" w:rsidP="00F37855">
            <w:pPr>
              <w:pStyle w:val="JobTitle"/>
              <w:ind w:left="0"/>
              <w:jc w:val="left"/>
              <w:rPr>
                <w:color w:val="auto"/>
                <w:sz w:val="18"/>
                <w:szCs w:val="18"/>
              </w:rPr>
            </w:pPr>
          </w:p>
        </w:tc>
      </w:tr>
    </w:tbl>
    <w:p w14:paraId="3103BEFA" w14:textId="344E3EBE" w:rsidR="00E53D71" w:rsidRPr="00E53D71" w:rsidRDefault="00E53D71" w:rsidP="005D6908">
      <w:pPr>
        <w:spacing w:after="0"/>
        <w:rPr>
          <w:rFonts w:ascii="Century Gothic" w:hAnsi="Century Gothic"/>
          <w:sz w:val="18"/>
        </w:rPr>
      </w:pPr>
    </w:p>
    <w:sectPr w:rsidR="00E53D71" w:rsidRPr="00E53D71" w:rsidSect="002240C7">
      <w:type w:val="continuous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F0B64F2" w14:textId="77777777" w:rsidR="00A701C2" w:rsidRDefault="00A701C2" w:rsidP="000B6987">
      <w:pPr>
        <w:spacing w:after="0" w:line="240" w:lineRule="auto"/>
      </w:pPr>
      <w:r>
        <w:separator/>
      </w:r>
    </w:p>
  </w:endnote>
  <w:endnote w:type="continuationSeparator" w:id="0">
    <w:p w14:paraId="4C793AC0" w14:textId="77777777" w:rsidR="00A701C2" w:rsidRDefault="00A701C2" w:rsidP="000B698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Yu Gothic UI"/>
    <w:charset w:val="80"/>
    <w:family w:val="roman"/>
    <w:pitch w:val="variable"/>
    <w:sig w:usb0="800002E7" w:usb1="2AC7FCFF" w:usb2="00000012" w:usb3="00000000" w:csb0="0002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B7761DA" w14:textId="201F410D" w:rsidR="000B6987" w:rsidRDefault="000B6987" w:rsidP="000B6987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CA2C2F9" w14:textId="77777777" w:rsidR="00A701C2" w:rsidRDefault="00A701C2" w:rsidP="000B6987">
      <w:pPr>
        <w:spacing w:after="0" w:line="240" w:lineRule="auto"/>
      </w:pPr>
      <w:r>
        <w:separator/>
      </w:r>
    </w:p>
  </w:footnote>
  <w:footnote w:type="continuationSeparator" w:id="0">
    <w:p w14:paraId="4E6FE45E" w14:textId="77777777" w:rsidR="00A701C2" w:rsidRDefault="00A701C2" w:rsidP="000B698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DED73AB"/>
    <w:multiLevelType w:val="hybridMultilevel"/>
    <w:tmpl w:val="720C936E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564255"/>
    <w:multiLevelType w:val="hybridMultilevel"/>
    <w:tmpl w:val="D0C00C58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86371F"/>
    <w:multiLevelType w:val="hybridMultilevel"/>
    <w:tmpl w:val="985A2E12"/>
    <w:lvl w:ilvl="0" w:tplc="3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1815384"/>
    <w:multiLevelType w:val="multilevel"/>
    <w:tmpl w:val="85F808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76142DEA"/>
    <w:multiLevelType w:val="hybridMultilevel"/>
    <w:tmpl w:val="35820F86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42899168">
    <w:abstractNumId w:val="0"/>
  </w:num>
  <w:num w:numId="2" w16cid:durableId="1309700022">
    <w:abstractNumId w:val="1"/>
  </w:num>
  <w:num w:numId="3" w16cid:durableId="752092117">
    <w:abstractNumId w:val="3"/>
  </w:num>
  <w:num w:numId="4" w16cid:durableId="233245284">
    <w:abstractNumId w:val="2"/>
  </w:num>
  <w:num w:numId="5" w16cid:durableId="159169827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activeWritingStyle w:appName="MSWord" w:lang="en-US" w:vendorID="64" w:dllVersion="6" w:nlCheck="1" w:checkStyle="0"/>
  <w:activeWritingStyle w:appName="MSWord" w:lang="en-PH" w:vendorID="64" w:dllVersion="6" w:nlCheck="1" w:checkStyle="0"/>
  <w:activeWritingStyle w:appName="MSWord" w:lang="en-US" w:vendorID="64" w:dllVersion="4096" w:nlCheck="1" w:checkStyle="0"/>
  <w:activeWritingStyle w:appName="MSWord" w:lang="en-PH" w:vendorID="64" w:dllVersion="4096" w:nlCheck="1" w:checkStyle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xMjE1MzEzMzAyM7NU0lEKTi0uzszPAykwqQUA9gD38SwAAAA="/>
  </w:docVars>
  <w:rsids>
    <w:rsidRoot w:val="002240C7"/>
    <w:rsid w:val="000263AC"/>
    <w:rsid w:val="000928C4"/>
    <w:rsid w:val="00096A76"/>
    <w:rsid w:val="000B2F37"/>
    <w:rsid w:val="000B4E0C"/>
    <w:rsid w:val="000B6987"/>
    <w:rsid w:val="000F0BEB"/>
    <w:rsid w:val="001015B9"/>
    <w:rsid w:val="00104DE8"/>
    <w:rsid w:val="00107503"/>
    <w:rsid w:val="0012779C"/>
    <w:rsid w:val="00187CC8"/>
    <w:rsid w:val="00191799"/>
    <w:rsid w:val="001B7F57"/>
    <w:rsid w:val="001C294E"/>
    <w:rsid w:val="001D50FF"/>
    <w:rsid w:val="001E6266"/>
    <w:rsid w:val="00202234"/>
    <w:rsid w:val="002240C7"/>
    <w:rsid w:val="00224487"/>
    <w:rsid w:val="00225A62"/>
    <w:rsid w:val="0027478B"/>
    <w:rsid w:val="002C6125"/>
    <w:rsid w:val="002D52F1"/>
    <w:rsid w:val="003037EC"/>
    <w:rsid w:val="0032061A"/>
    <w:rsid w:val="0032300E"/>
    <w:rsid w:val="003357CA"/>
    <w:rsid w:val="003639EB"/>
    <w:rsid w:val="003741F7"/>
    <w:rsid w:val="00435CF6"/>
    <w:rsid w:val="004448CD"/>
    <w:rsid w:val="004470C0"/>
    <w:rsid w:val="0044795F"/>
    <w:rsid w:val="00463F7D"/>
    <w:rsid w:val="00476A51"/>
    <w:rsid w:val="00476B04"/>
    <w:rsid w:val="00487E31"/>
    <w:rsid w:val="00503663"/>
    <w:rsid w:val="00506E08"/>
    <w:rsid w:val="00512B20"/>
    <w:rsid w:val="00513E87"/>
    <w:rsid w:val="005327A9"/>
    <w:rsid w:val="005519CE"/>
    <w:rsid w:val="00554282"/>
    <w:rsid w:val="005675DF"/>
    <w:rsid w:val="0057132A"/>
    <w:rsid w:val="005756B7"/>
    <w:rsid w:val="00597A4F"/>
    <w:rsid w:val="005A1429"/>
    <w:rsid w:val="005D6908"/>
    <w:rsid w:val="005F6673"/>
    <w:rsid w:val="00612255"/>
    <w:rsid w:val="00616199"/>
    <w:rsid w:val="00625BC3"/>
    <w:rsid w:val="006428EB"/>
    <w:rsid w:val="0068174C"/>
    <w:rsid w:val="006A08EE"/>
    <w:rsid w:val="006B4A56"/>
    <w:rsid w:val="006F0272"/>
    <w:rsid w:val="00723DC8"/>
    <w:rsid w:val="0072661D"/>
    <w:rsid w:val="007635D2"/>
    <w:rsid w:val="007668FF"/>
    <w:rsid w:val="00780DC6"/>
    <w:rsid w:val="007940CD"/>
    <w:rsid w:val="007B7833"/>
    <w:rsid w:val="007C5A40"/>
    <w:rsid w:val="007F0AF8"/>
    <w:rsid w:val="008121F8"/>
    <w:rsid w:val="00842D4D"/>
    <w:rsid w:val="00855146"/>
    <w:rsid w:val="0086496C"/>
    <w:rsid w:val="008A009C"/>
    <w:rsid w:val="008C7806"/>
    <w:rsid w:val="008D3392"/>
    <w:rsid w:val="008F7ACB"/>
    <w:rsid w:val="00900535"/>
    <w:rsid w:val="009274F2"/>
    <w:rsid w:val="00937263"/>
    <w:rsid w:val="00942BA3"/>
    <w:rsid w:val="00954519"/>
    <w:rsid w:val="00977D03"/>
    <w:rsid w:val="00991C3E"/>
    <w:rsid w:val="009A4690"/>
    <w:rsid w:val="009E1E0E"/>
    <w:rsid w:val="009E5BCE"/>
    <w:rsid w:val="00A31B0C"/>
    <w:rsid w:val="00A44BDA"/>
    <w:rsid w:val="00A57E08"/>
    <w:rsid w:val="00A62B0F"/>
    <w:rsid w:val="00A66A8E"/>
    <w:rsid w:val="00A701C2"/>
    <w:rsid w:val="00A86062"/>
    <w:rsid w:val="00A937BD"/>
    <w:rsid w:val="00A9589B"/>
    <w:rsid w:val="00AD49FF"/>
    <w:rsid w:val="00AE2960"/>
    <w:rsid w:val="00AE50BE"/>
    <w:rsid w:val="00AF7068"/>
    <w:rsid w:val="00B27EA8"/>
    <w:rsid w:val="00B33844"/>
    <w:rsid w:val="00B36C8C"/>
    <w:rsid w:val="00B47928"/>
    <w:rsid w:val="00B626D1"/>
    <w:rsid w:val="00B634CC"/>
    <w:rsid w:val="00B7418A"/>
    <w:rsid w:val="00B86F1F"/>
    <w:rsid w:val="00BE1988"/>
    <w:rsid w:val="00BE1E08"/>
    <w:rsid w:val="00BE49FD"/>
    <w:rsid w:val="00BF63D5"/>
    <w:rsid w:val="00C16EB5"/>
    <w:rsid w:val="00C270B3"/>
    <w:rsid w:val="00C32D36"/>
    <w:rsid w:val="00C574AC"/>
    <w:rsid w:val="00C93F3D"/>
    <w:rsid w:val="00CA7FC3"/>
    <w:rsid w:val="00CB3589"/>
    <w:rsid w:val="00D001DE"/>
    <w:rsid w:val="00D040C1"/>
    <w:rsid w:val="00D46BA7"/>
    <w:rsid w:val="00D62A75"/>
    <w:rsid w:val="00D6555A"/>
    <w:rsid w:val="00D76646"/>
    <w:rsid w:val="00DA2C0F"/>
    <w:rsid w:val="00DA6959"/>
    <w:rsid w:val="00DB0C0E"/>
    <w:rsid w:val="00DB1359"/>
    <w:rsid w:val="00DB47A5"/>
    <w:rsid w:val="00DC2455"/>
    <w:rsid w:val="00DD7B4E"/>
    <w:rsid w:val="00DE1F49"/>
    <w:rsid w:val="00E1068B"/>
    <w:rsid w:val="00E44C61"/>
    <w:rsid w:val="00E46265"/>
    <w:rsid w:val="00E53D71"/>
    <w:rsid w:val="00E566D8"/>
    <w:rsid w:val="00E97F41"/>
    <w:rsid w:val="00EA18D0"/>
    <w:rsid w:val="00EB01EB"/>
    <w:rsid w:val="00EC6E65"/>
    <w:rsid w:val="00F05175"/>
    <w:rsid w:val="00F16B30"/>
    <w:rsid w:val="00F2632D"/>
    <w:rsid w:val="00F27C9D"/>
    <w:rsid w:val="00F37855"/>
    <w:rsid w:val="00F428B3"/>
    <w:rsid w:val="00F53EC8"/>
    <w:rsid w:val="00F54631"/>
    <w:rsid w:val="00F9642F"/>
    <w:rsid w:val="00FA5B25"/>
    <w:rsid w:val="00FF22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3EE412"/>
  <w15:chartTrackingRefBased/>
  <w15:docId w15:val="{096E17B7-DDB3-4D0C-AFE3-94D77248AC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PH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40C7"/>
    <w:pPr>
      <w:shd w:val="clear" w:color="auto" w:fill="2F5496" w:themeFill="accent1" w:themeFillShade="BF"/>
      <w:spacing w:after="0" w:line="240" w:lineRule="auto"/>
      <w:outlineLvl w:val="0"/>
    </w:pPr>
    <w:rPr>
      <w:rFonts w:ascii="Century Gothic" w:eastAsiaTheme="minorHAnsi" w:hAnsi="Century Gothic"/>
      <w:b/>
      <w:color w:val="F2F2F2" w:themeColor="background1" w:themeShade="F2"/>
      <w:spacing w:val="10"/>
      <w:sz w:val="24"/>
      <w:lang w:val="en-US"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2B0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2B0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ame">
    <w:name w:val="Nam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b/>
      <w:color w:val="2F5496" w:themeColor="accent1" w:themeShade="BF"/>
      <w:spacing w:val="6"/>
      <w:sz w:val="56"/>
      <w:lang w:val="en-US" w:eastAsia="en-US"/>
    </w:rPr>
  </w:style>
  <w:style w:type="paragraph" w:customStyle="1" w:styleId="JobTitle">
    <w:name w:val="Job Title"/>
    <w:basedOn w:val="Normal"/>
    <w:qFormat/>
    <w:rsid w:val="002240C7"/>
    <w:pPr>
      <w:spacing w:after="0" w:line="240" w:lineRule="auto"/>
      <w:ind w:left="-108"/>
      <w:jc w:val="center"/>
    </w:pPr>
    <w:rPr>
      <w:rFonts w:ascii="Century Gothic" w:eastAsiaTheme="minorHAnsi" w:hAnsi="Century Gothic"/>
      <w:color w:val="808080" w:themeColor="background1" w:themeShade="80"/>
      <w:spacing w:val="6"/>
      <w:sz w:val="44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2240C7"/>
    <w:rPr>
      <w:rFonts w:ascii="Century Gothic" w:eastAsiaTheme="minorHAnsi" w:hAnsi="Century Gothic"/>
      <w:b/>
      <w:color w:val="F2F2F2" w:themeColor="background1" w:themeShade="F2"/>
      <w:spacing w:val="10"/>
      <w:sz w:val="24"/>
      <w:shd w:val="clear" w:color="auto" w:fill="2F5496" w:themeFill="accent1" w:themeFillShade="BF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2B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2B0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Year">
    <w:name w:val="Year"/>
    <w:basedOn w:val="Normal"/>
    <w:qFormat/>
    <w:rsid w:val="00A62B0F"/>
    <w:pPr>
      <w:spacing w:after="0" w:line="240" w:lineRule="auto"/>
      <w:jc w:val="right"/>
    </w:pPr>
    <w:rPr>
      <w:rFonts w:ascii="Century Gothic" w:eastAsiaTheme="minorHAnsi" w:hAnsi="Century Gothic"/>
      <w:sz w:val="20"/>
      <w:lang w:val="en-US" w:eastAsia="en-US"/>
    </w:rPr>
  </w:style>
  <w:style w:type="paragraph" w:styleId="ListParagraph">
    <w:name w:val="List Paragraph"/>
    <w:basedOn w:val="Normal"/>
    <w:uiPriority w:val="34"/>
    <w:qFormat/>
    <w:rsid w:val="00A62B0F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Hyperlink">
    <w:name w:val="Hyperlink"/>
    <w:basedOn w:val="DefaultParagraphFont"/>
    <w:uiPriority w:val="99"/>
    <w:unhideWhenUsed/>
    <w:rsid w:val="00A62B0F"/>
    <w:rPr>
      <w:color w:val="0563C1" w:themeColor="hyperlink"/>
      <w:u w:val="single"/>
    </w:rPr>
  </w:style>
  <w:style w:type="paragraph" w:customStyle="1" w:styleId="Default">
    <w:name w:val="Default"/>
    <w:rsid w:val="00A62B0F"/>
    <w:pPr>
      <w:autoSpaceDE w:val="0"/>
      <w:autoSpaceDN w:val="0"/>
      <w:adjustRightInd w:val="0"/>
      <w:spacing w:after="0" w:line="240" w:lineRule="auto"/>
    </w:pPr>
    <w:rPr>
      <w:rFonts w:ascii="Times New Roman" w:eastAsiaTheme="minorHAnsi" w:hAnsi="Times New Roman" w:cs="Times New Roman"/>
      <w:color w:val="000000"/>
      <w:sz w:val="24"/>
      <w:szCs w:val="24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B6987"/>
  </w:style>
  <w:style w:type="paragraph" w:styleId="Footer">
    <w:name w:val="footer"/>
    <w:basedOn w:val="Normal"/>
    <w:link w:val="FooterChar"/>
    <w:uiPriority w:val="99"/>
    <w:unhideWhenUsed/>
    <w:rsid w:val="000B698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B6987"/>
  </w:style>
  <w:style w:type="table" w:styleId="TableGrid">
    <w:name w:val="Table Grid"/>
    <w:basedOn w:val="TableNormal"/>
    <w:uiPriority w:val="39"/>
    <w:rsid w:val="00476A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3035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184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D69577-7951-455D-89B6-593CF4BDF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3</TotalTime>
  <Pages>1</Pages>
  <Words>245</Words>
  <Characters>1399</Characters>
  <Application>Microsoft Office Word</Application>
  <DocSecurity>0</DocSecurity>
  <Lines>11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2</vt:i4>
      </vt:variant>
    </vt:vector>
  </HeadingPairs>
  <TitlesOfParts>
    <vt:vector size="3" baseType="lpstr">
      <vt:lpstr/>
      <vt:lpstr>ABOUT ME</vt:lpstr>
      <vt:lpstr>SKILLS</vt:lpstr>
    </vt:vector>
  </TitlesOfParts>
  <Company/>
  <LinksUpToDate>false</LinksUpToDate>
  <CharactersWithSpaces>1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Lloyd Mayol</dc:creator>
  <cp:keywords/>
  <dc:description/>
  <cp:lastModifiedBy>John Lloyd Mayol</cp:lastModifiedBy>
  <cp:revision>118</cp:revision>
  <cp:lastPrinted>2024-05-13T06:46:00Z</cp:lastPrinted>
  <dcterms:created xsi:type="dcterms:W3CDTF">2021-03-28T16:09:00Z</dcterms:created>
  <dcterms:modified xsi:type="dcterms:W3CDTF">2025-01-07T17:29:00Z</dcterms:modified>
</cp:coreProperties>
</file>